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602" w:type="dxa"/>
        <w:tblCellMar>
          <w:top w:w="43" w:type="dxa"/>
          <w:left w:w="101" w:type="dxa"/>
          <w:bottom w:w="43" w:type="dxa"/>
          <w:right w:w="101" w:type="dxa"/>
        </w:tblCellMar>
        <w:tblLook w:val="00A0" w:firstRow="1" w:lastRow="0" w:firstColumn="1" w:lastColumn="0" w:noHBand="0" w:noVBand="0"/>
      </w:tblPr>
      <w:tblGrid>
        <w:gridCol w:w="2077"/>
        <w:gridCol w:w="1074"/>
        <w:gridCol w:w="2952"/>
        <w:gridCol w:w="4741"/>
        <w:gridCol w:w="1879"/>
        <w:gridCol w:w="1879"/>
      </w:tblGrid>
      <w:tr w:rsidR="00BE3797" w:rsidRPr="00DE6FA2" w14:paraId="34278594" w14:textId="77777777" w:rsidTr="005D20E1">
        <w:trPr>
          <w:cantSplit/>
        </w:trPr>
        <w:tc>
          <w:tcPr>
            <w:tcW w:w="146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noWrap/>
            <w:vAlign w:val="bottom"/>
          </w:tcPr>
          <w:p w14:paraId="08B21DA2" w14:textId="77777777" w:rsidR="00BE3797" w:rsidRPr="00DE6FA2" w:rsidRDefault="00BE3797" w:rsidP="00DE6FA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nthly Training</w:t>
            </w:r>
          </w:p>
        </w:tc>
      </w:tr>
      <w:tr w:rsidR="00BE3797" w:rsidRPr="00DE6FA2" w14:paraId="2B4143A2" w14:textId="77777777" w:rsidTr="005D20E1">
        <w:trPr>
          <w:cantSplit/>
        </w:trPr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6B3C3B4E" w14:textId="77777777" w:rsidR="00BE3797" w:rsidRPr="00DE6FA2" w:rsidRDefault="00BE3797" w:rsidP="004121FA">
            <w:pPr>
              <w:rPr>
                <w:rFonts w:ascii="Arial" w:hAnsi="Arial" w:cs="Arial"/>
                <w:b/>
                <w:bCs/>
              </w:rPr>
            </w:pPr>
            <w:bookmarkStart w:id="0" w:name="RANGE!A1:F13"/>
            <w:bookmarkEnd w:id="0"/>
            <w:r w:rsidRPr="00DE6FA2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</w:tcPr>
          <w:p w14:paraId="00BC168D" w14:textId="77777777" w:rsidR="00BE3797" w:rsidRPr="00DE6FA2" w:rsidRDefault="00BE3797" w:rsidP="00DE6FA2">
            <w:pPr>
              <w:jc w:val="center"/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ime</w:t>
            </w:r>
          </w:p>
        </w:tc>
        <w:tc>
          <w:tcPr>
            <w:tcW w:w="2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4AB9D266" w14:textId="77777777" w:rsidR="00BE3797" w:rsidRPr="00DE6FA2" w:rsidRDefault="00BE3797" w:rsidP="004121FA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4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55C96F37" w14:textId="77777777" w:rsidR="00BE3797" w:rsidRPr="00DE6FA2" w:rsidRDefault="00BE3797" w:rsidP="004121FA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Topic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2BBC8652" w14:textId="77777777" w:rsidR="00BE3797" w:rsidRPr="00DE6FA2" w:rsidRDefault="00BE3797" w:rsidP="004121FA">
            <w:pPr>
              <w:rPr>
                <w:rFonts w:ascii="Arial" w:hAnsi="Arial" w:cs="Arial"/>
                <w:b/>
                <w:bCs/>
              </w:rPr>
            </w:pPr>
            <w:r w:rsidRPr="00DE6FA2">
              <w:rPr>
                <w:rFonts w:ascii="Arial" w:hAnsi="Arial" w:cs="Arial"/>
                <w:b/>
                <w:bCs/>
              </w:rPr>
              <w:t>Presenter</w:t>
            </w:r>
          </w:p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</w:tcPr>
          <w:p w14:paraId="7A79BC7F" w14:textId="77777777" w:rsidR="00BE3797" w:rsidRPr="00DE6FA2" w:rsidRDefault="00BE3797" w:rsidP="004121FA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DE6FA2">
              <w:rPr>
                <w:rFonts w:ascii="Arial" w:hAnsi="Arial" w:cs="Arial"/>
                <w:b/>
                <w:bCs/>
              </w:rPr>
              <w:t>C</w:t>
            </w:r>
            <w:r>
              <w:rPr>
                <w:rFonts w:ascii="Arial" w:hAnsi="Arial" w:cs="Arial"/>
                <w:b/>
                <w:bCs/>
              </w:rPr>
              <w:t>ERTC</w:t>
            </w:r>
            <w:r w:rsidRPr="00DE6FA2">
              <w:rPr>
                <w:rFonts w:ascii="Arial" w:hAnsi="Arial" w:cs="Arial"/>
                <w:b/>
                <w:bCs/>
              </w:rPr>
              <w:t>ontact</w:t>
            </w:r>
            <w:proofErr w:type="spellEnd"/>
          </w:p>
        </w:tc>
      </w:tr>
      <w:tr w:rsidR="00BE3797" w:rsidRPr="00DE6FA2" w14:paraId="59CBA0B5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C5C1F" w14:textId="77777777" w:rsidR="00BE3797" w:rsidRDefault="00BE3797" w:rsidP="004121FA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anuary</w:t>
            </w:r>
          </w:p>
          <w:p w14:paraId="17F6C291" w14:textId="77777777" w:rsidR="00BE3797" w:rsidRPr="00DE6FA2" w:rsidRDefault="00BE3797" w:rsidP="00510B27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/</w:t>
            </w:r>
            <w:r>
              <w:rPr>
                <w:rFonts w:ascii="Arial" w:hAnsi="Arial" w:cs="Arial"/>
              </w:rPr>
              <w:t>13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92FC15" w14:textId="77777777" w:rsidR="00BE3797" w:rsidRPr="00DE6FA2" w:rsidRDefault="00BE3797" w:rsidP="00DE6FA2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DA671" w14:textId="77777777" w:rsidR="00BE3797" w:rsidRPr="002236F4" w:rsidRDefault="00BE3797" w:rsidP="00736A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71DC9" w14:textId="77777777" w:rsidR="00BE3797" w:rsidRPr="00DE6FA2" w:rsidRDefault="00BE3797" w:rsidP="004121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Bag Check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4E6E9B" w14:textId="77777777" w:rsidR="00BE3797" w:rsidRPr="00DE6FA2" w:rsidRDefault="00BE3797" w:rsidP="004121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ie Carlino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F5E7D5" w14:textId="77777777" w:rsidR="00BE3797" w:rsidRPr="00DE6FA2" w:rsidRDefault="00BE3797" w:rsidP="004121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ie Carlino</w:t>
            </w:r>
          </w:p>
        </w:tc>
      </w:tr>
      <w:tr w:rsidR="00BE3797" w:rsidRPr="00DE6FA2" w14:paraId="33932DB6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120C8" w14:textId="77777777" w:rsidR="00BE3797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February</w:t>
            </w:r>
          </w:p>
          <w:p w14:paraId="1EB3A17A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2/1</w:t>
            </w:r>
            <w:r>
              <w:rPr>
                <w:rFonts w:ascii="Arial" w:hAnsi="Arial" w:cs="Arial"/>
              </w:rPr>
              <w:t>0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4692DE" w14:textId="77777777" w:rsidR="00BE3797" w:rsidRPr="00DE6FA2" w:rsidRDefault="00BE3797" w:rsidP="002236F4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7D4EC6" w14:textId="77777777" w:rsidR="00BE3797" w:rsidRPr="002236F4" w:rsidRDefault="00BE3797" w:rsidP="00736A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43F325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ood Born Pathogens and Stop the Blee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D3BDE4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d Robinson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28996F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dy Stark</w:t>
            </w:r>
          </w:p>
        </w:tc>
      </w:tr>
      <w:tr w:rsidR="00BE3797" w:rsidRPr="00DE6FA2" w14:paraId="32266AB4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D78A8" w14:textId="77777777" w:rsidR="00BE3797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rch</w:t>
            </w:r>
          </w:p>
          <w:p w14:paraId="271AA132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/1</w:t>
            </w:r>
            <w:r>
              <w:rPr>
                <w:rFonts w:ascii="Arial" w:hAnsi="Arial" w:cs="Arial"/>
              </w:rPr>
              <w:t>0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A6BEAD" w14:textId="77777777" w:rsidR="00BE3797" w:rsidRPr="00DE6FA2" w:rsidRDefault="00BE3797" w:rsidP="002236F4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DBF92" w14:textId="77777777" w:rsidR="00BE3797" w:rsidRPr="002236F4" w:rsidRDefault="00BE3797" w:rsidP="00736A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BD or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Zoom</w:t>
            </w:r>
            <w:proofErr w:type="gramEnd"/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DB443E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KYWARN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D5D045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WS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A3C76C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dy Stark</w:t>
            </w:r>
          </w:p>
        </w:tc>
      </w:tr>
      <w:tr w:rsidR="00BE3797" w:rsidRPr="00DE6FA2" w14:paraId="5F57703E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84799" w14:textId="77777777" w:rsidR="00BE3797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pril</w:t>
            </w:r>
          </w:p>
          <w:p w14:paraId="323F61A5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/14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91BF19" w14:textId="77777777" w:rsidR="00BE3797" w:rsidRPr="00DE6FA2" w:rsidRDefault="00BE3797" w:rsidP="002236F4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CF8DA" w14:textId="77777777" w:rsidR="00BE3797" w:rsidRPr="002236F4" w:rsidRDefault="00BE3797" w:rsidP="00736A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BD or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Zoom</w:t>
            </w:r>
            <w:proofErr w:type="gramEnd"/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C383B5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ur – </w:t>
            </w:r>
            <w:smartTag w:uri="urn:schemas-microsoft-com:office:smarttags" w:element="City">
              <w:smartTag w:uri="urn:schemas-microsoft-com:office:smarttags" w:element="place">
                <w:smartTag w:uri="urn:schemas-microsoft-com:office:smarttags" w:element="PostalCode">
                  <w:r>
                    <w:rPr>
                      <w:rFonts w:ascii="Arial" w:hAnsi="Arial" w:cs="Arial"/>
                    </w:rPr>
                    <w:t>Cary</w:t>
                  </w:r>
                </w:smartTag>
              </w:smartTag>
            </w:smartTag>
            <w:r>
              <w:rPr>
                <w:rFonts w:ascii="Arial" w:hAnsi="Arial" w:cs="Arial"/>
              </w:rPr>
              <w:t xml:space="preserve"> 911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A09FA8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19AEE5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dy Stark</w:t>
            </w:r>
          </w:p>
        </w:tc>
      </w:tr>
      <w:tr w:rsidR="00BE3797" w:rsidRPr="00DE6FA2" w14:paraId="271C22CF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9DE54" w14:textId="77777777" w:rsidR="00BE3797" w:rsidRDefault="00BE3797" w:rsidP="002236F4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May</w:t>
            </w:r>
          </w:p>
          <w:p w14:paraId="36531442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12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3CF65A" w14:textId="77777777" w:rsidR="00BE3797" w:rsidRPr="00DE6FA2" w:rsidRDefault="00BE3797" w:rsidP="002236F4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3B463" w14:textId="77777777" w:rsidR="00BE3797" w:rsidRPr="002236F4" w:rsidRDefault="00BE3797" w:rsidP="00736A0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 or 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BFDB4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king/CPR/Pulse Point/AE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709DA9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smartTag w:uri="urn:schemas-microsoft-com:office:smarttags" w:element="PostalCode">
              <w:smartTag w:uri="urn:schemas-microsoft-com:office:smarttags" w:element="PlaceName">
                <w:smartTag w:uri="urn:schemas-microsoft-com:office:smarttags" w:element="place">
                  <w:r>
                    <w:rPr>
                      <w:rFonts w:ascii="Arial" w:hAnsi="Arial" w:cs="Arial"/>
                    </w:rPr>
                    <w:t>Wake</w:t>
                  </w:r>
                </w:smartTag>
              </w:smartTag>
              <w:r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laceType">
                <w:smartTag w:uri="urn:schemas-microsoft-com:office:smarttags" w:element="PostalCode">
                  <w:r>
                    <w:rPr>
                      <w:rFonts w:ascii="Arial" w:hAnsi="Arial" w:cs="Arial"/>
                    </w:rPr>
                    <w:t>County</w:t>
                  </w:r>
                </w:smartTag>
              </w:smartTag>
              <w:r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laceName">
                <w:smartTag w:uri="urn:schemas-microsoft-com:office:smarttags" w:element="PostalCode">
                  <w:r>
                    <w:rPr>
                      <w:rFonts w:ascii="Arial" w:hAnsi="Arial" w:cs="Arial"/>
                    </w:rPr>
                    <w:t>EMS</w:t>
                  </w:r>
                </w:smartTag>
              </w:smartTag>
            </w:smartTag>
            <w:r>
              <w:rPr>
                <w:rFonts w:ascii="Arial" w:hAnsi="Arial" w:cs="Arial"/>
              </w:rPr>
              <w:t xml:space="preserve"> – Brian Bunn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5D29E0" w14:textId="77777777" w:rsidR="00BE3797" w:rsidRPr="00DE6FA2" w:rsidRDefault="00BE3797" w:rsidP="002236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 Boyd</w:t>
            </w:r>
          </w:p>
        </w:tc>
      </w:tr>
      <w:tr w:rsidR="0019648E" w:rsidRPr="00DE6FA2" w14:paraId="1324E871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02E05" w14:textId="77777777" w:rsidR="0019648E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ne</w:t>
            </w:r>
          </w:p>
          <w:p w14:paraId="53A27951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6/</w:t>
            </w:r>
            <w:r>
              <w:rPr>
                <w:rFonts w:ascii="Arial" w:hAnsi="Arial" w:cs="Arial"/>
              </w:rPr>
              <w:t>9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14E9E0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5CFADD" w14:textId="1E533DFD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ry Fire Station 9 1427 Walnut St Cary, NC 27511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10A482" w14:textId="49135466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sk Assessment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840038" w14:textId="74D7D783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Bra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93AE4" w14:textId="4DBCCDE4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Brad</w:t>
            </w:r>
          </w:p>
        </w:tc>
      </w:tr>
      <w:tr w:rsidR="0019648E" w:rsidRPr="00DE6FA2" w14:paraId="28A4151D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5DF97" w14:textId="77777777" w:rsidR="0019648E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ly</w:t>
            </w:r>
          </w:p>
          <w:p w14:paraId="388F6199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/14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9FF7D5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F38AA2" w14:textId="09B259C9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BD or </w:t>
            </w:r>
            <w:proofErr w:type="gramStart"/>
            <w:r>
              <w:rPr>
                <w:rFonts w:ascii="Arial" w:hAnsi="Arial" w:cs="Arial"/>
                <w:sz w:val="18"/>
                <w:szCs w:val="18"/>
              </w:rPr>
              <w:t>Zoom</w:t>
            </w:r>
            <w:proofErr w:type="gramEnd"/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1A4431" w14:textId="0F4B4C82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B6CF64" w14:textId="11DB304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3EDCAA" w14:textId="1BA130D6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</w:tr>
      <w:tr w:rsidR="0019648E" w:rsidRPr="00DE6FA2" w14:paraId="406FE45A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ACB95" w14:textId="77777777" w:rsidR="0019648E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August</w:t>
            </w:r>
          </w:p>
          <w:p w14:paraId="33F0E8FF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/11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275E9F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65C763" w14:textId="77777777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 or 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9F01B2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C Baptist Men on </w:t>
            </w:r>
            <w:smartTag w:uri="urn:schemas-microsoft-com:office:smarttags" w:element="City">
              <w:smartTag w:uri="urn:schemas-microsoft-com:office:smarttags" w:element="place">
                <w:smartTag w:uri="urn:schemas-microsoft-com:office:smarttags" w:element="PostalCode">
                  <w:r>
                    <w:rPr>
                      <w:rFonts w:ascii="Arial" w:hAnsi="Arial" w:cs="Arial"/>
                    </w:rPr>
                    <w:t>Mission</w:t>
                  </w:r>
                </w:smartTag>
              </w:smartTag>
            </w:smartTag>
            <w:r>
              <w:rPr>
                <w:rFonts w:ascii="Arial" w:hAnsi="Arial" w:cs="Arial"/>
              </w:rPr>
              <w:t xml:space="preserve"> guest speaker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10F69B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ief Frazier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19C8E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Brad</w:t>
            </w:r>
          </w:p>
        </w:tc>
      </w:tr>
      <w:tr w:rsidR="0019648E" w:rsidRPr="00DE6FA2" w14:paraId="51AE4908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38C6" w14:textId="77777777" w:rsidR="0019648E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tem</w:t>
            </w:r>
            <w:r w:rsidRPr="00DE6FA2">
              <w:rPr>
                <w:rFonts w:ascii="Arial" w:hAnsi="Arial" w:cs="Arial"/>
              </w:rPr>
              <w:t>ber</w:t>
            </w:r>
          </w:p>
          <w:p w14:paraId="2DC6C2DF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8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2EAEAB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EF9ECD" w14:textId="77777777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 or 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ABFFA7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top Exercise to prepare for 9/10 exercise*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7B9A0F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Randy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D21CFA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Randy</w:t>
            </w:r>
          </w:p>
        </w:tc>
      </w:tr>
      <w:tr w:rsidR="0019648E" w:rsidRPr="00DE6FA2" w14:paraId="5B92B76C" w14:textId="77777777" w:rsidTr="00510B27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4AA2D" w14:textId="77777777" w:rsidR="0019648E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tober</w:t>
            </w:r>
          </w:p>
          <w:p w14:paraId="4D714AE7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13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534F7F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1D6ADE" w14:textId="77777777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 or 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99952C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 Extinguisher Training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FCA09D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 Boy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8AA6288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 Boyd</w:t>
            </w:r>
          </w:p>
        </w:tc>
      </w:tr>
      <w:tr w:rsidR="0019648E" w:rsidRPr="00DE6FA2" w14:paraId="501615B6" w14:textId="77777777" w:rsidTr="005D20E1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9708" w14:textId="77777777" w:rsidR="0019648E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November</w:t>
            </w:r>
          </w:p>
          <w:p w14:paraId="0715DDDC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1/</w:t>
            </w:r>
            <w:r>
              <w:rPr>
                <w:rFonts w:ascii="Arial" w:hAnsi="Arial" w:cs="Arial"/>
              </w:rPr>
              <w:t>10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ECED21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51EB45" w14:textId="77777777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BD or Zoom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BB9FA4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munication exercise and </w:t>
            </w:r>
            <w:r w:rsidRPr="00DE6FA2">
              <w:rPr>
                <w:rFonts w:ascii="Arial" w:hAnsi="Arial" w:cs="Arial"/>
              </w:rPr>
              <w:t>General Membership Voting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E82DCC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smartTag w:uri="urn:schemas-microsoft-com:office:smarttags" w:element="City">
              <w:smartTag w:uri="urn:schemas-microsoft-com:office:smarttags" w:element="place">
                <w:smartTag w:uri="urn:schemas-microsoft-com:office:smarttags" w:element="PostalCode">
                  <w:r w:rsidRPr="00DE6FA2">
                    <w:rPr>
                      <w:rFonts w:ascii="Arial" w:hAnsi="Arial" w:cs="Arial"/>
                    </w:rPr>
                    <w:t>Cary</w:t>
                  </w:r>
                </w:smartTag>
              </w:smartTag>
            </w:smartTag>
            <w:r w:rsidRPr="00DE6FA2">
              <w:rPr>
                <w:rFonts w:ascii="Arial" w:hAnsi="Arial" w:cs="Arial"/>
              </w:rPr>
              <w:t xml:space="preserve"> CERT BO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31AF12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Randy Stark</w:t>
            </w:r>
          </w:p>
        </w:tc>
      </w:tr>
      <w:tr w:rsidR="0019648E" w:rsidRPr="00DE6FA2" w14:paraId="5DF02CEA" w14:textId="77777777" w:rsidTr="005D20E1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BCE97" w14:textId="77777777" w:rsidR="0019648E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ecember</w:t>
            </w:r>
          </w:p>
          <w:p w14:paraId="49417123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12/</w:t>
            </w:r>
            <w:r>
              <w:rPr>
                <w:rFonts w:ascii="Arial" w:hAnsi="Arial" w:cs="Arial"/>
              </w:rPr>
              <w:t>8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9E3656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7:00P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976D4A" w14:textId="77777777" w:rsidR="0019648E" w:rsidRPr="002236F4" w:rsidRDefault="0019648E" w:rsidP="001964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 w:cs="Arial"/>
                    <w:sz w:val="18"/>
                    <w:szCs w:val="18"/>
                  </w:rPr>
                  <w:t>Cary</w:t>
                </w:r>
              </w:smartTag>
            </w:smartTag>
            <w:r>
              <w:rPr>
                <w:rFonts w:ascii="Arial" w:hAnsi="Arial" w:cs="Arial"/>
                <w:sz w:val="18"/>
                <w:szCs w:val="18"/>
              </w:rPr>
              <w:t xml:space="preserve"> Fire Station </w:t>
            </w:r>
            <w:smartTag w:uri="urn:schemas-microsoft-com:office:smarttags" w:element="PostalCode">
              <w:smartTag w:uri="urn:schemas-microsoft-com:office:smarttags" w:element="Street">
                <w:r>
                  <w:rPr>
                    <w:rFonts w:ascii="Arial" w:hAnsi="Arial" w:cs="Arial"/>
                    <w:sz w:val="18"/>
                    <w:szCs w:val="18"/>
                  </w:rPr>
                  <w:t>9 1427 Walnut St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  <w:smartTag w:uri="urn:schemas-microsoft-com:office:smarttags" w:element="PostalCode">
                <w:r>
                  <w:rPr>
                    <w:rFonts w:ascii="Arial" w:hAnsi="Arial" w:cs="Arial"/>
                    <w:sz w:val="18"/>
                    <w:szCs w:val="18"/>
                  </w:rPr>
                  <w:t>Cary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PostalCode">
                <w:r>
                  <w:rPr>
                    <w:rFonts w:ascii="Arial" w:hAnsi="Arial" w:cs="Arial"/>
                    <w:sz w:val="18"/>
                    <w:szCs w:val="18"/>
                  </w:rPr>
                  <w:t>N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  <w:smartTag w:uri="urn:schemas-microsoft-com:office:smarttags" w:element="PostalCode">
                <w:r>
                  <w:rPr>
                    <w:rFonts w:ascii="Arial" w:hAnsi="Arial" w:cs="Arial"/>
                    <w:sz w:val="18"/>
                    <w:szCs w:val="18"/>
                  </w:rPr>
                  <w:t>27511</w:t>
                </w:r>
              </w:smartTag>
            </w:smartTag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488706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ame and </w:t>
            </w:r>
            <w:r w:rsidRPr="00DE6FA2">
              <w:rPr>
                <w:rFonts w:ascii="Arial" w:hAnsi="Arial" w:cs="Arial"/>
              </w:rPr>
              <w:t>End of Year Party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70D48A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CF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966011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CFD</w:t>
            </w:r>
          </w:p>
        </w:tc>
      </w:tr>
      <w:tr w:rsidR="0019648E" w:rsidRPr="004121FA" w14:paraId="7E03FFA4" w14:textId="77777777" w:rsidTr="005D20E1">
        <w:trPr>
          <w:cantSplit/>
        </w:trPr>
        <w:tc>
          <w:tcPr>
            <w:tcW w:w="146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CFFCC"/>
            <w:noWrap/>
            <w:vAlign w:val="center"/>
          </w:tcPr>
          <w:p w14:paraId="61F7E473" w14:textId="77777777" w:rsidR="0019648E" w:rsidRPr="004121FA" w:rsidRDefault="0019648E" w:rsidP="0019648E">
            <w:pPr>
              <w:rPr>
                <w:rFonts w:ascii="Arial" w:hAnsi="Arial" w:cs="Arial"/>
                <w:b/>
              </w:rPr>
            </w:pPr>
            <w:r w:rsidRPr="004121FA">
              <w:rPr>
                <w:rFonts w:ascii="Arial" w:hAnsi="Arial" w:cs="Arial"/>
                <w:b/>
              </w:rPr>
              <w:t>GO Team</w:t>
            </w:r>
          </w:p>
        </w:tc>
      </w:tr>
      <w:tr w:rsidR="0019648E" w:rsidRPr="00DE6FA2" w14:paraId="18A22C43" w14:textId="77777777" w:rsidTr="00DA4394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3E0C" w14:textId="77777777" w:rsidR="0019648E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 Exercise</w:t>
            </w:r>
          </w:p>
          <w:p w14:paraId="32203BC9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10/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25761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:00AM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FED10D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D</w:t>
            </w: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A684A9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rcise*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3C364A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Randy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FB8821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/Randy</w:t>
            </w:r>
          </w:p>
        </w:tc>
      </w:tr>
      <w:tr w:rsidR="0019648E" w:rsidRPr="00DE6FA2" w14:paraId="2E0DA090" w14:textId="77777777" w:rsidTr="00DA4394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8CAC0" w14:textId="7777777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D6FB5F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763A42" w14:textId="7777777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A5F282" w14:textId="7777777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553AB8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lie Carlino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A885A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Julie Carlino</w:t>
            </w:r>
          </w:p>
        </w:tc>
      </w:tr>
      <w:tr w:rsidR="0019648E" w:rsidRPr="00DE6FA2" w14:paraId="2B7BD72D" w14:textId="77777777" w:rsidTr="005D20E1">
        <w:trPr>
          <w:cantSplit/>
        </w:trPr>
        <w:tc>
          <w:tcPr>
            <w:tcW w:w="146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CCFFCC"/>
            <w:noWrap/>
            <w:vAlign w:val="center"/>
          </w:tcPr>
          <w:p w14:paraId="5BD5932C" w14:textId="77777777" w:rsidR="0019648E" w:rsidRPr="004121FA" w:rsidRDefault="0019648E" w:rsidP="001964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ic T</w:t>
            </w:r>
            <w:r w:rsidRPr="004121FA">
              <w:rPr>
                <w:rFonts w:ascii="Arial" w:hAnsi="Arial" w:cs="Arial"/>
                <w:b/>
              </w:rPr>
              <w:t xml:space="preserve">raining </w:t>
            </w:r>
            <w:r>
              <w:rPr>
                <w:rFonts w:ascii="Arial" w:hAnsi="Arial" w:cs="Arial"/>
                <w:b/>
              </w:rPr>
              <w:t>C</w:t>
            </w:r>
            <w:r w:rsidRPr="004121FA">
              <w:rPr>
                <w:rFonts w:ascii="Arial" w:hAnsi="Arial" w:cs="Arial"/>
                <w:b/>
              </w:rPr>
              <w:t>lass</w:t>
            </w:r>
          </w:p>
        </w:tc>
      </w:tr>
      <w:tr w:rsidR="0019648E" w:rsidRPr="00DE6FA2" w14:paraId="47C1E93E" w14:textId="77777777" w:rsidTr="005D20E1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AB2B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b___</w:t>
            </w:r>
            <w:r w:rsidRPr="00DE6FA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__</w:t>
            </w:r>
            <w:r w:rsidRPr="00DE6FA2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8577F2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576B43" w14:textId="77777777" w:rsidR="0019648E" w:rsidRDefault="0019648E" w:rsidP="0019648E">
            <w:pPr>
              <w:rPr>
                <w:rFonts w:ascii="Arial" w:hAnsi="Arial" w:cs="Arial"/>
              </w:rPr>
            </w:pPr>
            <w:smartTag w:uri="urn:schemas-microsoft-com:office:smarttags" w:element="PostalCode">
              <w:smartTag w:uri="urn:schemas-microsoft-com:office:smarttags" w:element="PostalCode">
                <w:r>
                  <w:rPr>
                    <w:rFonts w:ascii="Arial" w:hAnsi="Arial" w:cs="Arial"/>
                  </w:rPr>
                  <w:t>Wake</w:t>
                </w:r>
              </w:smartTag>
              <w:r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>
                  <w:rPr>
                    <w:rFonts w:ascii="Arial" w:hAnsi="Arial" w:cs="Arial"/>
                  </w:rPr>
                  <w:t>Co.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Fire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Training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Center</w:t>
                </w:r>
              </w:smartTag>
            </w:smartTag>
          </w:p>
          <w:p w14:paraId="2EBAB5D8" w14:textId="77777777" w:rsidR="0019648E" w:rsidRDefault="0019648E" w:rsidP="0019648E">
            <w:pPr>
              <w:rPr>
                <w:rFonts w:ascii="Arial" w:hAnsi="Arial" w:cs="Arial"/>
              </w:rPr>
            </w:pPr>
            <w:smartTag w:uri="urn:schemas-microsoft-com:office:smarttags" w:element="PostalCode">
              <w:r>
                <w:rPr>
                  <w:rFonts w:ascii="Arial" w:hAnsi="Arial" w:cs="Arial"/>
                </w:rPr>
                <w:t>5413 Shearon Harris Road</w:t>
              </w:r>
            </w:smartTag>
          </w:p>
          <w:p w14:paraId="4BDEE467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 xml:space="preserve">New </w:t>
            </w:r>
            <w:smartTag w:uri="urn:schemas-microsoft-com:office:smarttags" w:element="PostalCode"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Hill</w:t>
                </w:r>
              </w:smartTag>
              <w:r w:rsidRPr="00DE6FA2">
                <w:rPr>
                  <w:rFonts w:ascii="Arial" w:hAnsi="Arial" w:cs="Arial"/>
                </w:rPr>
                <w:t xml:space="preserve">,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NC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27562</w:t>
                </w:r>
              </w:smartTag>
            </w:smartTag>
          </w:p>
        </w:tc>
        <w:tc>
          <w:tcPr>
            <w:tcW w:w="4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ED2174" w14:textId="7777777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293767" w14:textId="77777777" w:rsidR="0019648E" w:rsidRPr="004121FA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 Boy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3F6993" w14:textId="77777777" w:rsidR="0019648E" w:rsidRPr="004121FA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  <w:tr w:rsidR="0019648E" w:rsidRPr="00DE6FA2" w14:paraId="70E9E579" w14:textId="77777777" w:rsidTr="005D20E1">
        <w:trPr>
          <w:cantSplit/>
        </w:trPr>
        <w:tc>
          <w:tcPr>
            <w:tcW w:w="2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DDC3E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________</w:t>
            </w:r>
            <w:r w:rsidRPr="00DE6FA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__</w:t>
            </w:r>
            <w:r w:rsidRPr="00DE6FA2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202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9725DF" w14:textId="77777777" w:rsidR="0019648E" w:rsidRPr="00DE6FA2" w:rsidRDefault="0019648E" w:rsidP="0019648E">
            <w:pPr>
              <w:jc w:val="center"/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3 days</w:t>
            </w:r>
          </w:p>
        </w:tc>
        <w:tc>
          <w:tcPr>
            <w:tcW w:w="29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48C7D" w14:textId="77777777" w:rsidR="0019648E" w:rsidRDefault="0019648E" w:rsidP="0019648E">
            <w:pPr>
              <w:rPr>
                <w:rFonts w:ascii="Arial" w:hAnsi="Arial" w:cs="Arial"/>
              </w:rPr>
            </w:pPr>
            <w:smartTag w:uri="urn:schemas-microsoft-com:office:smarttags" w:element="PostalCode">
              <w:smartTag w:uri="urn:schemas-microsoft-com:office:smarttags" w:element="PostalCode">
                <w:r>
                  <w:rPr>
                    <w:rFonts w:ascii="Arial" w:hAnsi="Arial" w:cs="Arial"/>
                  </w:rPr>
                  <w:t>Wake</w:t>
                </w:r>
              </w:smartTag>
              <w:r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>
                  <w:rPr>
                    <w:rFonts w:ascii="Arial" w:hAnsi="Arial" w:cs="Arial"/>
                  </w:rPr>
                  <w:t>Co.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Fire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Training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Center</w:t>
                </w:r>
              </w:smartTag>
            </w:smartTag>
          </w:p>
          <w:p w14:paraId="77DE8540" w14:textId="77777777" w:rsidR="0019648E" w:rsidRDefault="0019648E" w:rsidP="0019648E">
            <w:pPr>
              <w:rPr>
                <w:rFonts w:ascii="Arial" w:hAnsi="Arial" w:cs="Arial"/>
              </w:rPr>
            </w:pPr>
            <w:smartTag w:uri="urn:schemas-microsoft-com:office:smarttags" w:element="PostalCode">
              <w:r>
                <w:rPr>
                  <w:rFonts w:ascii="Arial" w:hAnsi="Arial" w:cs="Arial"/>
                </w:rPr>
                <w:t>5413 Shearon Harris Road</w:t>
              </w:r>
            </w:smartTag>
          </w:p>
          <w:p w14:paraId="2EAAF365" w14:textId="77777777" w:rsidR="0019648E" w:rsidRPr="00DE6FA2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 xml:space="preserve">New </w:t>
            </w:r>
            <w:smartTag w:uri="urn:schemas-microsoft-com:office:smarttags" w:element="PostalCode"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Hill</w:t>
                </w:r>
              </w:smartTag>
              <w:r w:rsidRPr="00DE6FA2">
                <w:rPr>
                  <w:rFonts w:ascii="Arial" w:hAnsi="Arial" w:cs="Arial"/>
                </w:rPr>
                <w:t xml:space="preserve">,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NC</w:t>
                </w:r>
              </w:smartTag>
              <w:r w:rsidRPr="00DE6FA2">
                <w:rPr>
                  <w:rFonts w:ascii="Arial" w:hAnsi="Arial" w:cs="Arial"/>
                </w:rPr>
                <w:t xml:space="preserve"> </w:t>
              </w:r>
              <w:smartTag w:uri="urn:schemas-microsoft-com:office:smarttags" w:element="PostalCode">
                <w:r w:rsidRPr="00DE6FA2">
                  <w:rPr>
                    <w:rFonts w:ascii="Arial" w:hAnsi="Arial" w:cs="Arial"/>
                  </w:rPr>
                  <w:t>27562</w:t>
                </w:r>
              </w:smartTag>
            </w:smartTag>
          </w:p>
        </w:tc>
        <w:tc>
          <w:tcPr>
            <w:tcW w:w="4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482901" w14:textId="77777777" w:rsidR="0019648E" w:rsidRPr="00DE6FA2" w:rsidRDefault="0019648E" w:rsidP="0019648E">
            <w:pPr>
              <w:rPr>
                <w:rFonts w:ascii="Arial" w:hAnsi="Arial" w:cs="Arial"/>
              </w:rPr>
            </w:pP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9F7DC" w14:textId="77777777" w:rsidR="0019648E" w:rsidRPr="004121FA" w:rsidRDefault="0019648E" w:rsidP="001964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ke Boyd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868D5D" w14:textId="77777777" w:rsidR="0019648E" w:rsidRPr="004121FA" w:rsidRDefault="0019648E" w:rsidP="0019648E">
            <w:pPr>
              <w:rPr>
                <w:rFonts w:ascii="Arial" w:hAnsi="Arial" w:cs="Arial"/>
              </w:rPr>
            </w:pPr>
            <w:r w:rsidRPr="00DE6FA2">
              <w:rPr>
                <w:rFonts w:ascii="Arial" w:hAnsi="Arial" w:cs="Arial"/>
              </w:rPr>
              <w:t>Dawn Truskowski</w:t>
            </w:r>
          </w:p>
        </w:tc>
      </w:tr>
    </w:tbl>
    <w:p w14:paraId="5815581A" w14:textId="77777777" w:rsidR="00BE3797" w:rsidRPr="00837C01" w:rsidRDefault="00BE3797" w:rsidP="009852E2">
      <w:r>
        <w:t>*All out exercise with fire, other CERTs, etc.</w:t>
      </w:r>
    </w:p>
    <w:sectPr w:rsidR="00BE3797" w:rsidRPr="00837C01" w:rsidSect="004121FA">
      <w:headerReference w:type="default" r:id="rId7"/>
      <w:pgSz w:w="15840" w:h="12240" w:orient="landscape" w:code="1"/>
      <w:pgMar w:top="720" w:right="720" w:bottom="720" w:left="720" w:header="360" w:footer="36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8254F" w14:textId="77777777" w:rsidR="00BE3797" w:rsidRDefault="00BE3797" w:rsidP="006F7834">
      <w:r>
        <w:separator/>
      </w:r>
    </w:p>
  </w:endnote>
  <w:endnote w:type="continuationSeparator" w:id="0">
    <w:p w14:paraId="7F85CFA0" w14:textId="77777777" w:rsidR="00BE3797" w:rsidRDefault="00BE3797" w:rsidP="006F7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1D51B" w14:textId="77777777" w:rsidR="00BE3797" w:rsidRDefault="00BE3797" w:rsidP="006F7834">
      <w:r>
        <w:separator/>
      </w:r>
    </w:p>
  </w:footnote>
  <w:footnote w:type="continuationSeparator" w:id="0">
    <w:p w14:paraId="764DFAAC" w14:textId="77777777" w:rsidR="00BE3797" w:rsidRDefault="00BE3797" w:rsidP="006F78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7738E" w14:textId="77777777" w:rsidR="00BE3797" w:rsidRPr="004121FA" w:rsidRDefault="00BE3797" w:rsidP="00DE6FA2">
    <w:pPr>
      <w:pStyle w:val="Header"/>
      <w:jc w:val="center"/>
      <w:rPr>
        <w:rFonts w:ascii="Arial" w:hAnsi="Arial" w:cs="Arial"/>
      </w:rPr>
    </w:pPr>
    <w:r w:rsidRPr="004121FA">
      <w:rPr>
        <w:rFonts w:ascii="Arial" w:hAnsi="Arial" w:cs="Arial"/>
      </w:rPr>
      <w:t>20</w:t>
    </w:r>
    <w:r>
      <w:rPr>
        <w:rFonts w:ascii="Arial" w:hAnsi="Arial" w:cs="Arial"/>
      </w:rPr>
      <w:t>22</w:t>
    </w:r>
    <w:r w:rsidRPr="004121FA">
      <w:rPr>
        <w:rFonts w:ascii="Arial" w:hAnsi="Arial" w:cs="Arial"/>
      </w:rPr>
      <w:t xml:space="preserve"> </w:t>
    </w:r>
    <w:smartTag w:uri="urn:schemas-microsoft-com:office:smarttags" w:element="place">
      <w:smartTag w:uri="urn:schemas-microsoft-com:office:smarttags" w:element="City">
        <w:r w:rsidRPr="004121FA">
          <w:rPr>
            <w:rFonts w:ascii="Arial" w:hAnsi="Arial" w:cs="Arial"/>
          </w:rPr>
          <w:t>Cary</w:t>
        </w:r>
      </w:smartTag>
    </w:smartTag>
    <w:r w:rsidRPr="004121FA">
      <w:rPr>
        <w:rFonts w:ascii="Arial" w:hAnsi="Arial" w:cs="Arial"/>
      </w:rPr>
      <w:t xml:space="preserve"> CERT Training Schedu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00445"/>
    <w:multiLevelType w:val="multilevel"/>
    <w:tmpl w:val="BD0CF552"/>
    <w:styleLink w:val="CurrentList1"/>
    <w:lvl w:ilvl="0">
      <w:start w:val="1"/>
      <w:numFmt w:val="bullet"/>
      <w:lvlText w:val=""/>
      <w:lvlJc w:val="left"/>
      <w:pPr>
        <w:tabs>
          <w:tab w:val="num" w:pos="-240"/>
        </w:tabs>
        <w:ind w:left="-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480"/>
        </w:tabs>
        <w:ind w:left="4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640"/>
        </w:tabs>
        <w:ind w:left="26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360"/>
        </w:tabs>
        <w:ind w:left="33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00"/>
        </w:tabs>
        <w:ind w:left="48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5520"/>
        </w:tabs>
        <w:ind w:left="5520" w:hanging="360"/>
      </w:pPr>
      <w:rPr>
        <w:rFonts w:ascii="Wingdings" w:hAnsi="Wingdings" w:hint="default"/>
      </w:rPr>
    </w:lvl>
  </w:abstractNum>
  <w:abstractNum w:abstractNumId="1" w15:restartNumberingAfterBreak="0">
    <w:nsid w:val="27285BCC"/>
    <w:multiLevelType w:val="hybridMultilevel"/>
    <w:tmpl w:val="40BA6D6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2D210038"/>
    <w:multiLevelType w:val="hybridMultilevel"/>
    <w:tmpl w:val="0450C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556E1"/>
    <w:multiLevelType w:val="hybridMultilevel"/>
    <w:tmpl w:val="61B013DA"/>
    <w:lvl w:ilvl="0" w:tplc="04090003">
      <w:start w:val="1"/>
      <w:numFmt w:val="bullet"/>
      <w:lvlText w:val="o"/>
      <w:lvlJc w:val="left"/>
      <w:pPr>
        <w:tabs>
          <w:tab w:val="num" w:pos="2174"/>
        </w:tabs>
        <w:ind w:left="2174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894"/>
        </w:tabs>
        <w:ind w:left="289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14"/>
        </w:tabs>
        <w:ind w:left="36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34"/>
        </w:tabs>
        <w:ind w:left="43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54"/>
        </w:tabs>
        <w:ind w:left="505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74"/>
        </w:tabs>
        <w:ind w:left="57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94"/>
        </w:tabs>
        <w:ind w:left="64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14"/>
        </w:tabs>
        <w:ind w:left="721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34"/>
        </w:tabs>
        <w:ind w:left="7934" w:hanging="360"/>
      </w:pPr>
      <w:rPr>
        <w:rFonts w:ascii="Wingdings" w:hAnsi="Wingdings" w:hint="default"/>
      </w:rPr>
    </w:lvl>
  </w:abstractNum>
  <w:abstractNum w:abstractNumId="4" w15:restartNumberingAfterBreak="0">
    <w:nsid w:val="3CD27D07"/>
    <w:multiLevelType w:val="hybridMultilevel"/>
    <w:tmpl w:val="097A091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24035C8"/>
    <w:multiLevelType w:val="hybridMultilevel"/>
    <w:tmpl w:val="D6FC119C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A220DC3"/>
    <w:multiLevelType w:val="hybridMultilevel"/>
    <w:tmpl w:val="6BA0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B5605"/>
    <w:multiLevelType w:val="hybridMultilevel"/>
    <w:tmpl w:val="9950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247C4B"/>
    <w:multiLevelType w:val="hybridMultilevel"/>
    <w:tmpl w:val="2D740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F6F91"/>
    <w:multiLevelType w:val="hybridMultilevel"/>
    <w:tmpl w:val="B9E04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A0540"/>
    <w:multiLevelType w:val="hybridMultilevel"/>
    <w:tmpl w:val="3F96C8D8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7BD333B0"/>
    <w:multiLevelType w:val="hybridMultilevel"/>
    <w:tmpl w:val="8B629EC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num w:numId="1" w16cid:durableId="351228763">
    <w:abstractNumId w:val="1"/>
  </w:num>
  <w:num w:numId="2" w16cid:durableId="1930037607">
    <w:abstractNumId w:val="0"/>
  </w:num>
  <w:num w:numId="3" w16cid:durableId="1052118131">
    <w:abstractNumId w:val="5"/>
  </w:num>
  <w:num w:numId="4" w16cid:durableId="2138521619">
    <w:abstractNumId w:val="11"/>
  </w:num>
  <w:num w:numId="5" w16cid:durableId="2046059423">
    <w:abstractNumId w:val="4"/>
  </w:num>
  <w:num w:numId="6" w16cid:durableId="870723706">
    <w:abstractNumId w:val="10"/>
  </w:num>
  <w:num w:numId="7" w16cid:durableId="50007812">
    <w:abstractNumId w:val="2"/>
  </w:num>
  <w:num w:numId="8" w16cid:durableId="1119763863">
    <w:abstractNumId w:val="8"/>
  </w:num>
  <w:num w:numId="9" w16cid:durableId="595360413">
    <w:abstractNumId w:val="6"/>
  </w:num>
  <w:num w:numId="10" w16cid:durableId="1201825809">
    <w:abstractNumId w:val="7"/>
  </w:num>
  <w:num w:numId="11" w16cid:durableId="1152217409">
    <w:abstractNumId w:val="9"/>
  </w:num>
  <w:num w:numId="12" w16cid:durableId="1237396524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DcwtDQwMDI1NDJS0lEKTi0uzszPAykwrAUAqUeKyCwAAAA="/>
  </w:docVars>
  <w:rsids>
    <w:rsidRoot w:val="00000D24"/>
    <w:rsid w:val="00000D24"/>
    <w:rsid w:val="0000205A"/>
    <w:rsid w:val="00016BAC"/>
    <w:rsid w:val="00017C3D"/>
    <w:rsid w:val="0002130F"/>
    <w:rsid w:val="00024675"/>
    <w:rsid w:val="00024FC5"/>
    <w:rsid w:val="000266E5"/>
    <w:rsid w:val="00026900"/>
    <w:rsid w:val="00036178"/>
    <w:rsid w:val="00041B3D"/>
    <w:rsid w:val="00043AAA"/>
    <w:rsid w:val="00043B42"/>
    <w:rsid w:val="00044984"/>
    <w:rsid w:val="0004577A"/>
    <w:rsid w:val="0004752A"/>
    <w:rsid w:val="000477E0"/>
    <w:rsid w:val="0005127C"/>
    <w:rsid w:val="00051CE7"/>
    <w:rsid w:val="00052B75"/>
    <w:rsid w:val="00071959"/>
    <w:rsid w:val="00072392"/>
    <w:rsid w:val="00073695"/>
    <w:rsid w:val="00073C1A"/>
    <w:rsid w:val="00076768"/>
    <w:rsid w:val="000771BB"/>
    <w:rsid w:val="00077B2D"/>
    <w:rsid w:val="000808CB"/>
    <w:rsid w:val="00085517"/>
    <w:rsid w:val="000859A7"/>
    <w:rsid w:val="00096906"/>
    <w:rsid w:val="00097FD5"/>
    <w:rsid w:val="000A02DA"/>
    <w:rsid w:val="000A17C7"/>
    <w:rsid w:val="000A2796"/>
    <w:rsid w:val="000A7AFD"/>
    <w:rsid w:val="000B021F"/>
    <w:rsid w:val="000B2FAC"/>
    <w:rsid w:val="000B5B6E"/>
    <w:rsid w:val="000C224F"/>
    <w:rsid w:val="000C770F"/>
    <w:rsid w:val="000C7AF7"/>
    <w:rsid w:val="000D28A1"/>
    <w:rsid w:val="000D420D"/>
    <w:rsid w:val="000D475B"/>
    <w:rsid w:val="000D7955"/>
    <w:rsid w:val="000F282B"/>
    <w:rsid w:val="000F7A87"/>
    <w:rsid w:val="001027FB"/>
    <w:rsid w:val="001030C2"/>
    <w:rsid w:val="0011461B"/>
    <w:rsid w:val="001210A6"/>
    <w:rsid w:val="00134758"/>
    <w:rsid w:val="001420A9"/>
    <w:rsid w:val="00143499"/>
    <w:rsid w:val="0015235B"/>
    <w:rsid w:val="00153260"/>
    <w:rsid w:val="00164A23"/>
    <w:rsid w:val="00167580"/>
    <w:rsid w:val="001677E6"/>
    <w:rsid w:val="00171036"/>
    <w:rsid w:val="00176F35"/>
    <w:rsid w:val="00177632"/>
    <w:rsid w:val="00190757"/>
    <w:rsid w:val="00191A30"/>
    <w:rsid w:val="00192BD9"/>
    <w:rsid w:val="00194835"/>
    <w:rsid w:val="00195663"/>
    <w:rsid w:val="0019648E"/>
    <w:rsid w:val="001A0449"/>
    <w:rsid w:val="001A6346"/>
    <w:rsid w:val="001B25BF"/>
    <w:rsid w:val="001B4708"/>
    <w:rsid w:val="001B5236"/>
    <w:rsid w:val="001B78BC"/>
    <w:rsid w:val="001C02A1"/>
    <w:rsid w:val="001C0D1B"/>
    <w:rsid w:val="001C7527"/>
    <w:rsid w:val="001D1A47"/>
    <w:rsid w:val="001D1ED9"/>
    <w:rsid w:val="001D2741"/>
    <w:rsid w:val="001E005B"/>
    <w:rsid w:val="001E10A8"/>
    <w:rsid w:val="001E3314"/>
    <w:rsid w:val="001F016A"/>
    <w:rsid w:val="001F38E2"/>
    <w:rsid w:val="001F5B52"/>
    <w:rsid w:val="0020113D"/>
    <w:rsid w:val="002017E5"/>
    <w:rsid w:val="00207E61"/>
    <w:rsid w:val="00211B7E"/>
    <w:rsid w:val="0021760D"/>
    <w:rsid w:val="002202E7"/>
    <w:rsid w:val="00220CDB"/>
    <w:rsid w:val="002236F4"/>
    <w:rsid w:val="00230107"/>
    <w:rsid w:val="00230C15"/>
    <w:rsid w:val="002340C7"/>
    <w:rsid w:val="00237DCA"/>
    <w:rsid w:val="00240925"/>
    <w:rsid w:val="00241C26"/>
    <w:rsid w:val="00242054"/>
    <w:rsid w:val="0024267C"/>
    <w:rsid w:val="002514D4"/>
    <w:rsid w:val="00252228"/>
    <w:rsid w:val="0025495E"/>
    <w:rsid w:val="00254C55"/>
    <w:rsid w:val="002556B4"/>
    <w:rsid w:val="00256ACA"/>
    <w:rsid w:val="002603FF"/>
    <w:rsid w:val="002611A6"/>
    <w:rsid w:val="00264DB9"/>
    <w:rsid w:val="002671C5"/>
    <w:rsid w:val="002776FC"/>
    <w:rsid w:val="0028077E"/>
    <w:rsid w:val="002878D7"/>
    <w:rsid w:val="00290436"/>
    <w:rsid w:val="00290557"/>
    <w:rsid w:val="002A218C"/>
    <w:rsid w:val="002A464A"/>
    <w:rsid w:val="002A7BE8"/>
    <w:rsid w:val="002B1997"/>
    <w:rsid w:val="002B7AF8"/>
    <w:rsid w:val="002C1FFB"/>
    <w:rsid w:val="002D1EDC"/>
    <w:rsid w:val="002D6F8E"/>
    <w:rsid w:val="002E1CE4"/>
    <w:rsid w:val="002E70DC"/>
    <w:rsid w:val="002F1CA7"/>
    <w:rsid w:val="002F21D8"/>
    <w:rsid w:val="002F40AF"/>
    <w:rsid w:val="00300C03"/>
    <w:rsid w:val="00302544"/>
    <w:rsid w:val="003054AB"/>
    <w:rsid w:val="003062A3"/>
    <w:rsid w:val="00316149"/>
    <w:rsid w:val="00316A83"/>
    <w:rsid w:val="00333225"/>
    <w:rsid w:val="00333D52"/>
    <w:rsid w:val="00334171"/>
    <w:rsid w:val="0033483F"/>
    <w:rsid w:val="0033494F"/>
    <w:rsid w:val="0033646C"/>
    <w:rsid w:val="00336C4B"/>
    <w:rsid w:val="00336E04"/>
    <w:rsid w:val="00337938"/>
    <w:rsid w:val="00341199"/>
    <w:rsid w:val="003412FE"/>
    <w:rsid w:val="003428AD"/>
    <w:rsid w:val="00342964"/>
    <w:rsid w:val="003459B2"/>
    <w:rsid w:val="0035014E"/>
    <w:rsid w:val="003513D5"/>
    <w:rsid w:val="0035240A"/>
    <w:rsid w:val="00352CD4"/>
    <w:rsid w:val="00354D11"/>
    <w:rsid w:val="003571FF"/>
    <w:rsid w:val="003612C3"/>
    <w:rsid w:val="00362A64"/>
    <w:rsid w:val="00365D65"/>
    <w:rsid w:val="00367865"/>
    <w:rsid w:val="00370D7C"/>
    <w:rsid w:val="00373F72"/>
    <w:rsid w:val="00376CC1"/>
    <w:rsid w:val="00382E98"/>
    <w:rsid w:val="00387AAC"/>
    <w:rsid w:val="00390BAE"/>
    <w:rsid w:val="003A09F5"/>
    <w:rsid w:val="003B1897"/>
    <w:rsid w:val="003B63AE"/>
    <w:rsid w:val="003C3107"/>
    <w:rsid w:val="003C5669"/>
    <w:rsid w:val="003C7376"/>
    <w:rsid w:val="003C7C19"/>
    <w:rsid w:val="003D0F6E"/>
    <w:rsid w:val="003D1EB9"/>
    <w:rsid w:val="003D2A45"/>
    <w:rsid w:val="003D4717"/>
    <w:rsid w:val="003D6C89"/>
    <w:rsid w:val="003E212D"/>
    <w:rsid w:val="003E41EA"/>
    <w:rsid w:val="003F4444"/>
    <w:rsid w:val="004026BB"/>
    <w:rsid w:val="004077EC"/>
    <w:rsid w:val="004121FA"/>
    <w:rsid w:val="00412891"/>
    <w:rsid w:val="0041603A"/>
    <w:rsid w:val="004178A6"/>
    <w:rsid w:val="00420EDF"/>
    <w:rsid w:val="00421312"/>
    <w:rsid w:val="004242B8"/>
    <w:rsid w:val="00424348"/>
    <w:rsid w:val="004262F7"/>
    <w:rsid w:val="004264FE"/>
    <w:rsid w:val="00426906"/>
    <w:rsid w:val="0042698A"/>
    <w:rsid w:val="00427B3E"/>
    <w:rsid w:val="00437148"/>
    <w:rsid w:val="0044030B"/>
    <w:rsid w:val="00441402"/>
    <w:rsid w:val="00442D17"/>
    <w:rsid w:val="004437BB"/>
    <w:rsid w:val="00445F72"/>
    <w:rsid w:val="00447F26"/>
    <w:rsid w:val="004513C2"/>
    <w:rsid w:val="004525C7"/>
    <w:rsid w:val="0045435B"/>
    <w:rsid w:val="004579D9"/>
    <w:rsid w:val="004622F5"/>
    <w:rsid w:val="00463B45"/>
    <w:rsid w:val="004654C4"/>
    <w:rsid w:val="004825D4"/>
    <w:rsid w:val="00485801"/>
    <w:rsid w:val="00492654"/>
    <w:rsid w:val="00497664"/>
    <w:rsid w:val="00497A18"/>
    <w:rsid w:val="004A150F"/>
    <w:rsid w:val="004A3E27"/>
    <w:rsid w:val="004A4684"/>
    <w:rsid w:val="004A7577"/>
    <w:rsid w:val="004C05DB"/>
    <w:rsid w:val="004C085C"/>
    <w:rsid w:val="004C3A8F"/>
    <w:rsid w:val="004C4D8E"/>
    <w:rsid w:val="004D1EA4"/>
    <w:rsid w:val="004D36AA"/>
    <w:rsid w:val="004D3C60"/>
    <w:rsid w:val="004D498E"/>
    <w:rsid w:val="004D5AE4"/>
    <w:rsid w:val="004D6C23"/>
    <w:rsid w:val="004D7F05"/>
    <w:rsid w:val="004F29B3"/>
    <w:rsid w:val="0050308C"/>
    <w:rsid w:val="0050595C"/>
    <w:rsid w:val="00510B27"/>
    <w:rsid w:val="005150BB"/>
    <w:rsid w:val="005243E3"/>
    <w:rsid w:val="005339D9"/>
    <w:rsid w:val="00542D6C"/>
    <w:rsid w:val="0054363C"/>
    <w:rsid w:val="00546ABF"/>
    <w:rsid w:val="0055383D"/>
    <w:rsid w:val="005540D4"/>
    <w:rsid w:val="0055557A"/>
    <w:rsid w:val="005569F7"/>
    <w:rsid w:val="0056236B"/>
    <w:rsid w:val="00565BBF"/>
    <w:rsid w:val="0056797B"/>
    <w:rsid w:val="00574445"/>
    <w:rsid w:val="00584B8B"/>
    <w:rsid w:val="005A089F"/>
    <w:rsid w:val="005A0CF2"/>
    <w:rsid w:val="005B4759"/>
    <w:rsid w:val="005B5FCE"/>
    <w:rsid w:val="005B71FB"/>
    <w:rsid w:val="005C2220"/>
    <w:rsid w:val="005C5A7E"/>
    <w:rsid w:val="005D20E1"/>
    <w:rsid w:val="005D362E"/>
    <w:rsid w:val="005D7CC5"/>
    <w:rsid w:val="005E1B52"/>
    <w:rsid w:val="005E66EE"/>
    <w:rsid w:val="005F20BE"/>
    <w:rsid w:val="005F2912"/>
    <w:rsid w:val="005F30AF"/>
    <w:rsid w:val="005F3259"/>
    <w:rsid w:val="005F60D0"/>
    <w:rsid w:val="005F720C"/>
    <w:rsid w:val="00603250"/>
    <w:rsid w:val="006058CF"/>
    <w:rsid w:val="00607D0F"/>
    <w:rsid w:val="00607F48"/>
    <w:rsid w:val="006138E5"/>
    <w:rsid w:val="00616414"/>
    <w:rsid w:val="006165D6"/>
    <w:rsid w:val="00621BD3"/>
    <w:rsid w:val="00623448"/>
    <w:rsid w:val="006234A4"/>
    <w:rsid w:val="0062511C"/>
    <w:rsid w:val="00630993"/>
    <w:rsid w:val="00632F50"/>
    <w:rsid w:val="00633964"/>
    <w:rsid w:val="006417C8"/>
    <w:rsid w:val="00642029"/>
    <w:rsid w:val="00647902"/>
    <w:rsid w:val="0065064F"/>
    <w:rsid w:val="006531A7"/>
    <w:rsid w:val="00654D7D"/>
    <w:rsid w:val="00655848"/>
    <w:rsid w:val="00655880"/>
    <w:rsid w:val="00657DEF"/>
    <w:rsid w:val="0066075B"/>
    <w:rsid w:val="00661E4D"/>
    <w:rsid w:val="00663865"/>
    <w:rsid w:val="00664587"/>
    <w:rsid w:val="0066509F"/>
    <w:rsid w:val="0067563E"/>
    <w:rsid w:val="00675BD0"/>
    <w:rsid w:val="00675E96"/>
    <w:rsid w:val="006769D3"/>
    <w:rsid w:val="00677498"/>
    <w:rsid w:val="00677B7A"/>
    <w:rsid w:val="006806A4"/>
    <w:rsid w:val="006806E4"/>
    <w:rsid w:val="00680E55"/>
    <w:rsid w:val="0069031A"/>
    <w:rsid w:val="00692C62"/>
    <w:rsid w:val="00694BC8"/>
    <w:rsid w:val="006A3A08"/>
    <w:rsid w:val="006A4903"/>
    <w:rsid w:val="006A49B9"/>
    <w:rsid w:val="006A6112"/>
    <w:rsid w:val="006B23EE"/>
    <w:rsid w:val="006B417E"/>
    <w:rsid w:val="006B48B5"/>
    <w:rsid w:val="006C0780"/>
    <w:rsid w:val="006C6F54"/>
    <w:rsid w:val="006D25E4"/>
    <w:rsid w:val="006D5819"/>
    <w:rsid w:val="006E3F29"/>
    <w:rsid w:val="006E7FE0"/>
    <w:rsid w:val="006F1219"/>
    <w:rsid w:val="006F4DC3"/>
    <w:rsid w:val="006F7707"/>
    <w:rsid w:val="006F7834"/>
    <w:rsid w:val="0071033B"/>
    <w:rsid w:val="007170D7"/>
    <w:rsid w:val="007209F9"/>
    <w:rsid w:val="00722565"/>
    <w:rsid w:val="00725527"/>
    <w:rsid w:val="00727258"/>
    <w:rsid w:val="007277C2"/>
    <w:rsid w:val="00734BC7"/>
    <w:rsid w:val="00736A0C"/>
    <w:rsid w:val="007374C8"/>
    <w:rsid w:val="00740A37"/>
    <w:rsid w:val="00747455"/>
    <w:rsid w:val="00750E5B"/>
    <w:rsid w:val="0075617E"/>
    <w:rsid w:val="0076006A"/>
    <w:rsid w:val="00760222"/>
    <w:rsid w:val="007604E9"/>
    <w:rsid w:val="00761AAF"/>
    <w:rsid w:val="0076246F"/>
    <w:rsid w:val="00763856"/>
    <w:rsid w:val="00771C7B"/>
    <w:rsid w:val="007727E3"/>
    <w:rsid w:val="00773D31"/>
    <w:rsid w:val="00780C9E"/>
    <w:rsid w:val="00781959"/>
    <w:rsid w:val="007846F8"/>
    <w:rsid w:val="00785FEA"/>
    <w:rsid w:val="00786782"/>
    <w:rsid w:val="00793DC5"/>
    <w:rsid w:val="007A0E80"/>
    <w:rsid w:val="007A53B0"/>
    <w:rsid w:val="007A6449"/>
    <w:rsid w:val="007A7FBE"/>
    <w:rsid w:val="007B0401"/>
    <w:rsid w:val="007B2ABE"/>
    <w:rsid w:val="007B5270"/>
    <w:rsid w:val="007B6829"/>
    <w:rsid w:val="007C1136"/>
    <w:rsid w:val="007C39AB"/>
    <w:rsid w:val="007C55F6"/>
    <w:rsid w:val="007E09FD"/>
    <w:rsid w:val="007E3C57"/>
    <w:rsid w:val="007E5E2D"/>
    <w:rsid w:val="007F0701"/>
    <w:rsid w:val="007F0A74"/>
    <w:rsid w:val="007F1531"/>
    <w:rsid w:val="007F481A"/>
    <w:rsid w:val="007F51D2"/>
    <w:rsid w:val="007F527D"/>
    <w:rsid w:val="007F7ED5"/>
    <w:rsid w:val="008046A0"/>
    <w:rsid w:val="00804EF6"/>
    <w:rsid w:val="00810AE9"/>
    <w:rsid w:val="008130BF"/>
    <w:rsid w:val="00814EF0"/>
    <w:rsid w:val="008167B9"/>
    <w:rsid w:val="00821A8E"/>
    <w:rsid w:val="00821B06"/>
    <w:rsid w:val="0082696E"/>
    <w:rsid w:val="00832451"/>
    <w:rsid w:val="008334CE"/>
    <w:rsid w:val="00835393"/>
    <w:rsid w:val="00836DB6"/>
    <w:rsid w:val="00837C01"/>
    <w:rsid w:val="0084081B"/>
    <w:rsid w:val="00853C11"/>
    <w:rsid w:val="0085679B"/>
    <w:rsid w:val="00857E43"/>
    <w:rsid w:val="008630E1"/>
    <w:rsid w:val="00864B61"/>
    <w:rsid w:val="00864DF5"/>
    <w:rsid w:val="00874F67"/>
    <w:rsid w:val="00876B5B"/>
    <w:rsid w:val="008808F1"/>
    <w:rsid w:val="00883488"/>
    <w:rsid w:val="008842C8"/>
    <w:rsid w:val="00887B5E"/>
    <w:rsid w:val="00891024"/>
    <w:rsid w:val="008A1839"/>
    <w:rsid w:val="008B60E3"/>
    <w:rsid w:val="008B6394"/>
    <w:rsid w:val="008B67E1"/>
    <w:rsid w:val="008C07A1"/>
    <w:rsid w:val="008C4CF4"/>
    <w:rsid w:val="008C507F"/>
    <w:rsid w:val="008D0F81"/>
    <w:rsid w:val="008D484C"/>
    <w:rsid w:val="008D4DD4"/>
    <w:rsid w:val="008D54E3"/>
    <w:rsid w:val="008D5BB8"/>
    <w:rsid w:val="008E1A77"/>
    <w:rsid w:val="008E3EEF"/>
    <w:rsid w:val="008E45BE"/>
    <w:rsid w:val="008E5F90"/>
    <w:rsid w:val="008F2A07"/>
    <w:rsid w:val="008F31E3"/>
    <w:rsid w:val="008F482E"/>
    <w:rsid w:val="008F5EE5"/>
    <w:rsid w:val="008F6D0D"/>
    <w:rsid w:val="00901447"/>
    <w:rsid w:val="009057CB"/>
    <w:rsid w:val="0090628A"/>
    <w:rsid w:val="00907AE9"/>
    <w:rsid w:val="00921ECF"/>
    <w:rsid w:val="0092282C"/>
    <w:rsid w:val="009304F5"/>
    <w:rsid w:val="00932096"/>
    <w:rsid w:val="00934AAD"/>
    <w:rsid w:val="0093550E"/>
    <w:rsid w:val="00936021"/>
    <w:rsid w:val="0095170D"/>
    <w:rsid w:val="009528AA"/>
    <w:rsid w:val="009569BC"/>
    <w:rsid w:val="00957975"/>
    <w:rsid w:val="00960E51"/>
    <w:rsid w:val="0096200B"/>
    <w:rsid w:val="00963007"/>
    <w:rsid w:val="00963B2B"/>
    <w:rsid w:val="009705C5"/>
    <w:rsid w:val="00971299"/>
    <w:rsid w:val="00977555"/>
    <w:rsid w:val="009852E2"/>
    <w:rsid w:val="00993282"/>
    <w:rsid w:val="009957F4"/>
    <w:rsid w:val="009A004F"/>
    <w:rsid w:val="009A0D4A"/>
    <w:rsid w:val="009A6134"/>
    <w:rsid w:val="009B161C"/>
    <w:rsid w:val="009B6166"/>
    <w:rsid w:val="009C0E77"/>
    <w:rsid w:val="009C11E9"/>
    <w:rsid w:val="009C3610"/>
    <w:rsid w:val="009C7607"/>
    <w:rsid w:val="009D31AB"/>
    <w:rsid w:val="009E4C0A"/>
    <w:rsid w:val="009F07B4"/>
    <w:rsid w:val="009F3827"/>
    <w:rsid w:val="009F4EC4"/>
    <w:rsid w:val="00A0134A"/>
    <w:rsid w:val="00A05643"/>
    <w:rsid w:val="00A13A02"/>
    <w:rsid w:val="00A22CC9"/>
    <w:rsid w:val="00A23C5A"/>
    <w:rsid w:val="00A4077F"/>
    <w:rsid w:val="00A461DE"/>
    <w:rsid w:val="00A51F1F"/>
    <w:rsid w:val="00A56037"/>
    <w:rsid w:val="00A651C2"/>
    <w:rsid w:val="00A65CE9"/>
    <w:rsid w:val="00A66DE8"/>
    <w:rsid w:val="00A67F4D"/>
    <w:rsid w:val="00A71D8D"/>
    <w:rsid w:val="00A7357E"/>
    <w:rsid w:val="00A74FDE"/>
    <w:rsid w:val="00A75FCC"/>
    <w:rsid w:val="00A772B8"/>
    <w:rsid w:val="00A83412"/>
    <w:rsid w:val="00A85F17"/>
    <w:rsid w:val="00A9168C"/>
    <w:rsid w:val="00A922EF"/>
    <w:rsid w:val="00A941EE"/>
    <w:rsid w:val="00A94AF3"/>
    <w:rsid w:val="00A94B0C"/>
    <w:rsid w:val="00A9591F"/>
    <w:rsid w:val="00AA0999"/>
    <w:rsid w:val="00AA1B3F"/>
    <w:rsid w:val="00AA3F71"/>
    <w:rsid w:val="00AA50DB"/>
    <w:rsid w:val="00AB2D1D"/>
    <w:rsid w:val="00AB6A48"/>
    <w:rsid w:val="00AC0F01"/>
    <w:rsid w:val="00AC1439"/>
    <w:rsid w:val="00AC2A44"/>
    <w:rsid w:val="00AC53F8"/>
    <w:rsid w:val="00AC56CA"/>
    <w:rsid w:val="00AC67F6"/>
    <w:rsid w:val="00AD5462"/>
    <w:rsid w:val="00AE7623"/>
    <w:rsid w:val="00AE7A01"/>
    <w:rsid w:val="00AF6588"/>
    <w:rsid w:val="00AF6BFA"/>
    <w:rsid w:val="00AF762E"/>
    <w:rsid w:val="00B00502"/>
    <w:rsid w:val="00B1476B"/>
    <w:rsid w:val="00B175ED"/>
    <w:rsid w:val="00B20B80"/>
    <w:rsid w:val="00B2134C"/>
    <w:rsid w:val="00B25770"/>
    <w:rsid w:val="00B25869"/>
    <w:rsid w:val="00B322D3"/>
    <w:rsid w:val="00B32305"/>
    <w:rsid w:val="00B33265"/>
    <w:rsid w:val="00B43991"/>
    <w:rsid w:val="00B45404"/>
    <w:rsid w:val="00B46E3D"/>
    <w:rsid w:val="00B507F1"/>
    <w:rsid w:val="00B50D81"/>
    <w:rsid w:val="00B6438E"/>
    <w:rsid w:val="00B6516C"/>
    <w:rsid w:val="00B802E2"/>
    <w:rsid w:val="00B83FC4"/>
    <w:rsid w:val="00B95A2D"/>
    <w:rsid w:val="00BA1EFD"/>
    <w:rsid w:val="00BB06B7"/>
    <w:rsid w:val="00BB40EC"/>
    <w:rsid w:val="00BB4A8A"/>
    <w:rsid w:val="00BB6B0F"/>
    <w:rsid w:val="00BC4427"/>
    <w:rsid w:val="00BC7209"/>
    <w:rsid w:val="00BD11F3"/>
    <w:rsid w:val="00BD40B6"/>
    <w:rsid w:val="00BD6EA0"/>
    <w:rsid w:val="00BE3797"/>
    <w:rsid w:val="00BF0A66"/>
    <w:rsid w:val="00BF179D"/>
    <w:rsid w:val="00BF6333"/>
    <w:rsid w:val="00BF7D2D"/>
    <w:rsid w:val="00C019FF"/>
    <w:rsid w:val="00C03B38"/>
    <w:rsid w:val="00C071EB"/>
    <w:rsid w:val="00C07C46"/>
    <w:rsid w:val="00C10533"/>
    <w:rsid w:val="00C159BA"/>
    <w:rsid w:val="00C203C2"/>
    <w:rsid w:val="00C20AB2"/>
    <w:rsid w:val="00C260EC"/>
    <w:rsid w:val="00C27352"/>
    <w:rsid w:val="00C3010C"/>
    <w:rsid w:val="00C33AEA"/>
    <w:rsid w:val="00C344A9"/>
    <w:rsid w:val="00C43B77"/>
    <w:rsid w:val="00C5359F"/>
    <w:rsid w:val="00C54FCB"/>
    <w:rsid w:val="00C57216"/>
    <w:rsid w:val="00C57495"/>
    <w:rsid w:val="00C57680"/>
    <w:rsid w:val="00C62846"/>
    <w:rsid w:val="00C63370"/>
    <w:rsid w:val="00C6367B"/>
    <w:rsid w:val="00C65D56"/>
    <w:rsid w:val="00C86934"/>
    <w:rsid w:val="00C87E16"/>
    <w:rsid w:val="00C92816"/>
    <w:rsid w:val="00C936BD"/>
    <w:rsid w:val="00C93829"/>
    <w:rsid w:val="00C93CEE"/>
    <w:rsid w:val="00C969BE"/>
    <w:rsid w:val="00CA3922"/>
    <w:rsid w:val="00CB0D7C"/>
    <w:rsid w:val="00CC01BF"/>
    <w:rsid w:val="00CC6C7A"/>
    <w:rsid w:val="00CC6F7D"/>
    <w:rsid w:val="00CD3311"/>
    <w:rsid w:val="00CD533F"/>
    <w:rsid w:val="00CE1D11"/>
    <w:rsid w:val="00CE1E4F"/>
    <w:rsid w:val="00CE2892"/>
    <w:rsid w:val="00CE3515"/>
    <w:rsid w:val="00CF129C"/>
    <w:rsid w:val="00CF3701"/>
    <w:rsid w:val="00CF5490"/>
    <w:rsid w:val="00D0081B"/>
    <w:rsid w:val="00D014E7"/>
    <w:rsid w:val="00D01893"/>
    <w:rsid w:val="00D01E79"/>
    <w:rsid w:val="00D02779"/>
    <w:rsid w:val="00D03F5B"/>
    <w:rsid w:val="00D0472B"/>
    <w:rsid w:val="00D06EDD"/>
    <w:rsid w:val="00D07668"/>
    <w:rsid w:val="00D10D2D"/>
    <w:rsid w:val="00D13AFB"/>
    <w:rsid w:val="00D16E1F"/>
    <w:rsid w:val="00D2472C"/>
    <w:rsid w:val="00D24E08"/>
    <w:rsid w:val="00D257EC"/>
    <w:rsid w:val="00D269E6"/>
    <w:rsid w:val="00D30C92"/>
    <w:rsid w:val="00D34139"/>
    <w:rsid w:val="00D34444"/>
    <w:rsid w:val="00D35353"/>
    <w:rsid w:val="00D457F8"/>
    <w:rsid w:val="00D46652"/>
    <w:rsid w:val="00D52852"/>
    <w:rsid w:val="00D5620A"/>
    <w:rsid w:val="00D67E0D"/>
    <w:rsid w:val="00D72C41"/>
    <w:rsid w:val="00D73ADE"/>
    <w:rsid w:val="00D73DB8"/>
    <w:rsid w:val="00D77545"/>
    <w:rsid w:val="00D8633C"/>
    <w:rsid w:val="00D95B52"/>
    <w:rsid w:val="00D95BEE"/>
    <w:rsid w:val="00DA4394"/>
    <w:rsid w:val="00DB1231"/>
    <w:rsid w:val="00DB2924"/>
    <w:rsid w:val="00DB6C21"/>
    <w:rsid w:val="00DB711F"/>
    <w:rsid w:val="00DC2515"/>
    <w:rsid w:val="00DC62E2"/>
    <w:rsid w:val="00DC6A41"/>
    <w:rsid w:val="00DD6297"/>
    <w:rsid w:val="00DD6CDD"/>
    <w:rsid w:val="00DE1331"/>
    <w:rsid w:val="00DE2248"/>
    <w:rsid w:val="00DE466C"/>
    <w:rsid w:val="00DE4CF4"/>
    <w:rsid w:val="00DE6378"/>
    <w:rsid w:val="00DE6FA2"/>
    <w:rsid w:val="00DF31E8"/>
    <w:rsid w:val="00DF3DB0"/>
    <w:rsid w:val="00DF419C"/>
    <w:rsid w:val="00DF6608"/>
    <w:rsid w:val="00E032D7"/>
    <w:rsid w:val="00E07417"/>
    <w:rsid w:val="00E15628"/>
    <w:rsid w:val="00E23773"/>
    <w:rsid w:val="00E24B57"/>
    <w:rsid w:val="00E27F5B"/>
    <w:rsid w:val="00E352EB"/>
    <w:rsid w:val="00E36A92"/>
    <w:rsid w:val="00E37695"/>
    <w:rsid w:val="00E407B1"/>
    <w:rsid w:val="00E419FE"/>
    <w:rsid w:val="00E41F6D"/>
    <w:rsid w:val="00E464E4"/>
    <w:rsid w:val="00E52976"/>
    <w:rsid w:val="00E52BA9"/>
    <w:rsid w:val="00E619F2"/>
    <w:rsid w:val="00E64DFA"/>
    <w:rsid w:val="00E664E5"/>
    <w:rsid w:val="00E80EB9"/>
    <w:rsid w:val="00E83E4E"/>
    <w:rsid w:val="00E844BD"/>
    <w:rsid w:val="00E84561"/>
    <w:rsid w:val="00E86154"/>
    <w:rsid w:val="00E87083"/>
    <w:rsid w:val="00E917BD"/>
    <w:rsid w:val="00EB6A64"/>
    <w:rsid w:val="00EB7D6C"/>
    <w:rsid w:val="00ED2881"/>
    <w:rsid w:val="00ED2E4B"/>
    <w:rsid w:val="00EE091C"/>
    <w:rsid w:val="00EE3179"/>
    <w:rsid w:val="00EE3443"/>
    <w:rsid w:val="00F00284"/>
    <w:rsid w:val="00F020D2"/>
    <w:rsid w:val="00F05460"/>
    <w:rsid w:val="00F070E7"/>
    <w:rsid w:val="00F10102"/>
    <w:rsid w:val="00F20471"/>
    <w:rsid w:val="00F235F9"/>
    <w:rsid w:val="00F24052"/>
    <w:rsid w:val="00F30AD6"/>
    <w:rsid w:val="00F32B8F"/>
    <w:rsid w:val="00F36AD3"/>
    <w:rsid w:val="00F37670"/>
    <w:rsid w:val="00F52DD2"/>
    <w:rsid w:val="00F54A6E"/>
    <w:rsid w:val="00F616D4"/>
    <w:rsid w:val="00F64F93"/>
    <w:rsid w:val="00F710F9"/>
    <w:rsid w:val="00F7192E"/>
    <w:rsid w:val="00F86AA1"/>
    <w:rsid w:val="00F90940"/>
    <w:rsid w:val="00F924FE"/>
    <w:rsid w:val="00F96EE2"/>
    <w:rsid w:val="00F97597"/>
    <w:rsid w:val="00F976A6"/>
    <w:rsid w:val="00FA4D64"/>
    <w:rsid w:val="00FA7404"/>
    <w:rsid w:val="00FB0643"/>
    <w:rsid w:val="00FB3323"/>
    <w:rsid w:val="00FC1160"/>
    <w:rsid w:val="00FC420F"/>
    <w:rsid w:val="00FC490F"/>
    <w:rsid w:val="00FC6162"/>
    <w:rsid w:val="00FD0812"/>
    <w:rsid w:val="00FD1A79"/>
    <w:rsid w:val="00FD434B"/>
    <w:rsid w:val="00FD4707"/>
    <w:rsid w:val="00FD559B"/>
    <w:rsid w:val="00FE045D"/>
    <w:rsid w:val="00FE09B7"/>
    <w:rsid w:val="00FE0BDF"/>
    <w:rsid w:val="00FE406B"/>
    <w:rsid w:val="00FE4909"/>
    <w:rsid w:val="00FF2156"/>
    <w:rsid w:val="00FF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reet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ostalCode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7BF2739"/>
  <w15:docId w15:val="{A5C08AFF-D4F3-41EB-9136-FA55B0849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semiHidden="1" w:uiPriority="0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9D9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39D9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210A6"/>
    <w:rPr>
      <w:rFonts w:ascii="Cambria" w:hAnsi="Cambria" w:cs="Times New Roman"/>
      <w:b/>
      <w:kern w:val="32"/>
      <w:sz w:val="32"/>
    </w:rPr>
  </w:style>
  <w:style w:type="paragraph" w:styleId="Header">
    <w:name w:val="header"/>
    <w:basedOn w:val="Normal"/>
    <w:link w:val="Head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F783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F78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F7834"/>
    <w:rPr>
      <w:rFonts w:cs="Times New Roman"/>
    </w:rPr>
  </w:style>
  <w:style w:type="character" w:customStyle="1" w:styleId="apple-converted-space">
    <w:name w:val="apple-converted-space"/>
    <w:uiPriority w:val="99"/>
    <w:rsid w:val="00C6367B"/>
  </w:style>
  <w:style w:type="character" w:styleId="PageNumber">
    <w:name w:val="page number"/>
    <w:basedOn w:val="DefaultParagraphFont"/>
    <w:uiPriority w:val="99"/>
    <w:semiHidden/>
    <w:rsid w:val="00D0472B"/>
    <w:rPr>
      <w:rFonts w:cs="Times New Roman"/>
    </w:rPr>
  </w:style>
  <w:style w:type="paragraph" w:styleId="ListParagraph">
    <w:name w:val="List Paragraph"/>
    <w:basedOn w:val="Normal"/>
    <w:uiPriority w:val="99"/>
    <w:qFormat/>
    <w:rsid w:val="00C65D56"/>
    <w:pPr>
      <w:ind w:left="720"/>
    </w:pPr>
  </w:style>
  <w:style w:type="character" w:styleId="Hyperlink">
    <w:name w:val="Hyperlink"/>
    <w:basedOn w:val="DefaultParagraphFont"/>
    <w:uiPriority w:val="99"/>
    <w:rsid w:val="00692C62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A23C5A"/>
    <w:rPr>
      <w:sz w:val="2"/>
      <w:szCs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4FC5"/>
    <w:rPr>
      <w:rFonts w:cs="Times New Roman"/>
      <w:sz w:val="2"/>
    </w:rPr>
  </w:style>
  <w:style w:type="numbering" w:customStyle="1" w:styleId="CurrentList1">
    <w:name w:val="Current List1"/>
    <w:rsid w:val="004A11F6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127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7992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127988"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127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27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1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127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51</Characters>
  <Application>Microsoft Office Word</Application>
  <DocSecurity>0</DocSecurity>
  <Lines>11</Lines>
  <Paragraphs>3</Paragraphs>
  <ScaleCrop>false</ScaleCrop>
  <Company>Toshiba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y CERT Association</dc:title>
  <dc:subject/>
  <dc:creator>user</dc:creator>
  <cp:keywords/>
  <dc:description/>
  <cp:lastModifiedBy>Julie Carlino</cp:lastModifiedBy>
  <cp:revision>2</cp:revision>
  <cp:lastPrinted>2019-09-18T21:57:00Z</cp:lastPrinted>
  <dcterms:created xsi:type="dcterms:W3CDTF">2022-06-02T19:28:00Z</dcterms:created>
  <dcterms:modified xsi:type="dcterms:W3CDTF">2022-06-02T19:28:00Z</dcterms:modified>
</cp:coreProperties>
</file>